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9BE0ED" w14:textId="7493A7EC" w:rsidR="0060314E" w:rsidRPr="0060314E" w:rsidRDefault="0060314E" w:rsidP="0060314E">
      <w:pPr>
        <w:spacing w:after="120"/>
        <w:rPr>
          <w:lang w:val="en-US"/>
        </w:rPr>
      </w:pPr>
      <w:r w:rsidRPr="0060314E">
        <w:rPr>
          <w:lang w:val="en-US"/>
        </w:rPr>
        <w:t xml:space="preserve">SGGW Doctoral School in </w:t>
      </w:r>
      <w:r>
        <w:rPr>
          <w:lang w:val="en-US"/>
        </w:rPr>
        <w:t>t</w:t>
      </w:r>
      <w:r w:rsidRPr="0060314E">
        <w:rPr>
          <w:lang w:val="en-US"/>
        </w:rPr>
        <w:t xml:space="preserve">he Warsaw University of Life Sciences’ </w:t>
      </w:r>
    </w:p>
    <w:p w14:paraId="7410989F" w14:textId="6B08BB03" w:rsidR="0060314E" w:rsidRPr="0060314E" w:rsidRDefault="0060314E" w:rsidP="0060314E">
      <w:pPr>
        <w:spacing w:after="120"/>
        <w:rPr>
          <w:lang w:val="en-US"/>
        </w:rPr>
      </w:pPr>
      <w:r w:rsidRPr="008E3E85">
        <w:rPr>
          <w:b/>
          <w:bCs/>
          <w:lang w:val="en-US"/>
        </w:rPr>
        <w:t>PhD student’s name and surname</w:t>
      </w:r>
      <w:r w:rsidRPr="0060314E">
        <w:rPr>
          <w:b/>
          <w:lang w:val="en-US"/>
        </w:rPr>
        <w:t>: ………………………………</w:t>
      </w:r>
      <w:r w:rsidRPr="0060314E">
        <w:rPr>
          <w:lang w:val="en-US"/>
        </w:rPr>
        <w:t xml:space="preserve">    </w:t>
      </w:r>
      <w:r w:rsidRPr="008E3E85">
        <w:rPr>
          <w:b/>
          <w:bCs/>
          <w:lang w:val="en-US"/>
        </w:rPr>
        <w:t>Supervisor’s name and surname</w:t>
      </w:r>
      <w:r w:rsidRPr="0060314E">
        <w:rPr>
          <w:b/>
          <w:lang w:val="en-US"/>
        </w:rPr>
        <w:t>: ………………………………</w:t>
      </w:r>
      <w:r w:rsidRPr="0060314E">
        <w:rPr>
          <w:lang w:val="en-US"/>
        </w:rPr>
        <w:t xml:space="preserve"> </w:t>
      </w:r>
    </w:p>
    <w:p w14:paraId="5AB34B2C" w14:textId="77777777" w:rsidR="0060314E" w:rsidRPr="0060314E" w:rsidRDefault="0060314E" w:rsidP="0060314E">
      <w:pPr>
        <w:rPr>
          <w:lang w:val="en-US"/>
        </w:rPr>
      </w:pPr>
      <w:r w:rsidRPr="008E3E85">
        <w:rPr>
          <w:lang w:val="en-US"/>
        </w:rPr>
        <w:t xml:space="preserve">Student ID (”album”) no.: ……  </w:t>
      </w:r>
      <w:r w:rsidRPr="00C327DD">
        <w:rPr>
          <w:lang w:val="en-US"/>
        </w:rPr>
        <w:t xml:space="preserve">Year: ……..   </w:t>
      </w:r>
      <w:r w:rsidRPr="0060314E">
        <w:rPr>
          <w:lang w:val="en-US"/>
        </w:rPr>
        <w:t>Semester: ……….    Academic year ……………………</w:t>
      </w:r>
    </w:p>
    <w:p w14:paraId="4FBF534C" w14:textId="7C5A32DA" w:rsidR="00E71D63" w:rsidRPr="0060314E" w:rsidRDefault="00E71D63" w:rsidP="0060314E">
      <w:pPr>
        <w:rPr>
          <w:lang w:val="en-US"/>
        </w:rPr>
      </w:pPr>
      <w:r w:rsidRPr="0060314E">
        <w:rPr>
          <w:lang w:val="en-US"/>
        </w:rPr>
        <w:t>Field: ……………………………….</w:t>
      </w:r>
    </w:p>
    <w:p w14:paraId="79EB60D9" w14:textId="77777777" w:rsidR="00E71D63" w:rsidRPr="00C327DD" w:rsidRDefault="00E71D63" w:rsidP="0060314E">
      <w:pPr>
        <w:rPr>
          <w:lang w:val="en-US"/>
        </w:rPr>
      </w:pPr>
      <w:r w:rsidRPr="00C327DD">
        <w:rPr>
          <w:lang w:val="en-US"/>
        </w:rPr>
        <w:t>Discipline: ...................................</w:t>
      </w:r>
    </w:p>
    <w:p w14:paraId="55EF67A8" w14:textId="77777777" w:rsidR="00E4636A" w:rsidRPr="002270F0" w:rsidRDefault="00E4636A" w:rsidP="006E7F45">
      <w:pPr>
        <w:spacing w:after="0"/>
        <w:ind w:left="-709"/>
        <w:rPr>
          <w:lang w:val="en-US"/>
        </w:rPr>
      </w:pPr>
    </w:p>
    <w:p w14:paraId="5C687790" w14:textId="02834141" w:rsidR="00E4636A" w:rsidRPr="002270F0" w:rsidRDefault="0060314E" w:rsidP="00A374FC">
      <w:pPr>
        <w:jc w:val="center"/>
        <w:rPr>
          <w:b/>
          <w:lang w:val="en-US"/>
        </w:rPr>
      </w:pPr>
      <w:r w:rsidRPr="0060314E">
        <w:rPr>
          <w:b/>
          <w:bCs/>
          <w:lang w:val="en"/>
        </w:rPr>
        <w:t>SCORE CARD – TUTORIAL WITH THE SUPERVISOR</w:t>
      </w:r>
    </w:p>
    <w:tbl>
      <w:tblPr>
        <w:tblStyle w:val="Tabela-Siatka"/>
        <w:tblW w:w="8642" w:type="dxa"/>
        <w:jc w:val="center"/>
        <w:tblLayout w:type="fixed"/>
        <w:tblLook w:val="04A0" w:firstRow="1" w:lastRow="0" w:firstColumn="1" w:lastColumn="0" w:noHBand="0" w:noVBand="1"/>
      </w:tblPr>
      <w:tblGrid>
        <w:gridCol w:w="562"/>
        <w:gridCol w:w="1418"/>
        <w:gridCol w:w="992"/>
        <w:gridCol w:w="5670"/>
      </w:tblGrid>
      <w:tr w:rsidR="0060314E" w:rsidRPr="00C327DD" w14:paraId="696B0B57" w14:textId="77777777" w:rsidTr="0060314E">
        <w:trPr>
          <w:trHeight w:val="806"/>
          <w:jc w:val="center"/>
        </w:trPr>
        <w:tc>
          <w:tcPr>
            <w:tcW w:w="562" w:type="dxa"/>
            <w:vAlign w:val="center"/>
          </w:tcPr>
          <w:p w14:paraId="058223C6" w14:textId="77777777" w:rsidR="0060314E" w:rsidRPr="00C327DD" w:rsidRDefault="0060314E" w:rsidP="00B97DB4">
            <w:pPr>
              <w:rPr>
                <w:b/>
                <w:lang w:val="en-US"/>
              </w:rPr>
            </w:pPr>
          </w:p>
          <w:p w14:paraId="6CA30685" w14:textId="77777777" w:rsidR="0060314E" w:rsidRPr="00342736" w:rsidRDefault="0060314E" w:rsidP="00B97DB4">
            <w:pPr>
              <w:rPr>
                <w:b/>
              </w:rPr>
            </w:pPr>
            <w:r w:rsidRPr="00342736">
              <w:rPr>
                <w:b/>
              </w:rPr>
              <w:t>Lp.</w:t>
            </w:r>
          </w:p>
          <w:p w14:paraId="453E00DF" w14:textId="77777777" w:rsidR="0060314E" w:rsidRPr="00342736" w:rsidRDefault="0060314E" w:rsidP="00B97DB4">
            <w:pPr>
              <w:rPr>
                <w:b/>
              </w:rPr>
            </w:pPr>
          </w:p>
        </w:tc>
        <w:tc>
          <w:tcPr>
            <w:tcW w:w="1418" w:type="dxa"/>
            <w:vAlign w:val="center"/>
          </w:tcPr>
          <w:p w14:paraId="76B43BDB" w14:textId="05FDFF47" w:rsidR="0060314E" w:rsidRPr="00342736" w:rsidRDefault="0060314E" w:rsidP="00B97DB4">
            <w:pPr>
              <w:jc w:val="center"/>
              <w:rPr>
                <w:b/>
              </w:rPr>
            </w:pPr>
            <w:r w:rsidRPr="0060314E">
              <w:rPr>
                <w:b/>
                <w:lang w:val="en"/>
              </w:rPr>
              <w:t>Meeting date</w:t>
            </w:r>
          </w:p>
        </w:tc>
        <w:tc>
          <w:tcPr>
            <w:tcW w:w="992" w:type="dxa"/>
          </w:tcPr>
          <w:p w14:paraId="7B694062" w14:textId="3F1DB9C7" w:rsidR="0060314E" w:rsidRDefault="0060314E" w:rsidP="00B97DB4">
            <w:pPr>
              <w:spacing w:before="120"/>
              <w:jc w:val="center"/>
              <w:rPr>
                <w:b/>
              </w:rPr>
            </w:pPr>
            <w:r w:rsidRPr="0060314E">
              <w:rPr>
                <w:b/>
                <w:lang w:val="en"/>
              </w:rPr>
              <w:t>Number of hours</w:t>
            </w:r>
          </w:p>
        </w:tc>
        <w:tc>
          <w:tcPr>
            <w:tcW w:w="5670" w:type="dxa"/>
            <w:vAlign w:val="center"/>
          </w:tcPr>
          <w:p w14:paraId="0FD7EB50" w14:textId="0863783F" w:rsidR="0060314E" w:rsidRPr="0060314E" w:rsidRDefault="00C327DD" w:rsidP="00B97DB4">
            <w:pPr>
              <w:jc w:val="center"/>
              <w:rPr>
                <w:b/>
                <w:lang w:val="en-US"/>
              </w:rPr>
            </w:pPr>
            <w:r w:rsidRPr="00C327DD">
              <w:rPr>
                <w:b/>
                <w:lang w:val="en-US"/>
              </w:rPr>
              <w:t xml:space="preserve">Scope of activities </w:t>
            </w:r>
            <w:r w:rsidR="00D77E23">
              <w:rPr>
                <w:b/>
                <w:lang w:val="en-US"/>
              </w:rPr>
              <w:t>/</w:t>
            </w:r>
            <w:r w:rsidRPr="00C327DD">
              <w:rPr>
                <w:b/>
                <w:lang w:val="en-US"/>
              </w:rPr>
              <w:t xml:space="preserve"> arrangements</w:t>
            </w:r>
          </w:p>
        </w:tc>
      </w:tr>
      <w:tr w:rsidR="0060314E" w14:paraId="120FA43A" w14:textId="77777777" w:rsidTr="0060314E">
        <w:trPr>
          <w:trHeight w:val="1288"/>
          <w:jc w:val="center"/>
        </w:trPr>
        <w:tc>
          <w:tcPr>
            <w:tcW w:w="562" w:type="dxa"/>
          </w:tcPr>
          <w:p w14:paraId="4A9EFA0C" w14:textId="77777777" w:rsidR="0060314E" w:rsidRDefault="0060314E" w:rsidP="00B97DB4">
            <w:pPr>
              <w:spacing w:before="120"/>
            </w:pPr>
            <w:r>
              <w:t>1</w:t>
            </w:r>
          </w:p>
          <w:p w14:paraId="4FEB7859" w14:textId="77777777" w:rsidR="0060314E" w:rsidRDefault="0060314E" w:rsidP="00B97DB4">
            <w:pPr>
              <w:spacing w:before="120"/>
            </w:pPr>
          </w:p>
        </w:tc>
        <w:tc>
          <w:tcPr>
            <w:tcW w:w="1418" w:type="dxa"/>
          </w:tcPr>
          <w:p w14:paraId="1774CDF1" w14:textId="77777777" w:rsidR="0060314E" w:rsidRDefault="0060314E" w:rsidP="00B97DB4">
            <w:pPr>
              <w:spacing w:before="120"/>
            </w:pPr>
          </w:p>
        </w:tc>
        <w:tc>
          <w:tcPr>
            <w:tcW w:w="992" w:type="dxa"/>
          </w:tcPr>
          <w:p w14:paraId="770D67B2" w14:textId="77777777" w:rsidR="0060314E" w:rsidRPr="000B24BE" w:rsidRDefault="0060314E" w:rsidP="00B97DB4">
            <w:pPr>
              <w:spacing w:before="120"/>
              <w:rPr>
                <w:b/>
              </w:rPr>
            </w:pPr>
          </w:p>
        </w:tc>
        <w:tc>
          <w:tcPr>
            <w:tcW w:w="5670" w:type="dxa"/>
          </w:tcPr>
          <w:p w14:paraId="58500D00" w14:textId="77777777" w:rsidR="0060314E" w:rsidRDefault="0060314E" w:rsidP="00B97DB4">
            <w:pPr>
              <w:spacing w:before="120"/>
            </w:pPr>
          </w:p>
        </w:tc>
      </w:tr>
      <w:tr w:rsidR="0060314E" w14:paraId="75B1D63B" w14:textId="77777777" w:rsidTr="0060314E">
        <w:trPr>
          <w:trHeight w:val="1288"/>
          <w:jc w:val="center"/>
        </w:trPr>
        <w:tc>
          <w:tcPr>
            <w:tcW w:w="562" w:type="dxa"/>
          </w:tcPr>
          <w:p w14:paraId="7D1BF5C5" w14:textId="77777777" w:rsidR="0060314E" w:rsidRDefault="0060314E" w:rsidP="00B97DB4">
            <w:pPr>
              <w:spacing w:before="120"/>
            </w:pPr>
            <w:r>
              <w:t>2</w:t>
            </w:r>
          </w:p>
        </w:tc>
        <w:tc>
          <w:tcPr>
            <w:tcW w:w="1418" w:type="dxa"/>
          </w:tcPr>
          <w:p w14:paraId="34B08951" w14:textId="77777777" w:rsidR="0060314E" w:rsidRDefault="0060314E" w:rsidP="00B97DB4">
            <w:pPr>
              <w:spacing w:before="120"/>
            </w:pPr>
          </w:p>
        </w:tc>
        <w:tc>
          <w:tcPr>
            <w:tcW w:w="992" w:type="dxa"/>
          </w:tcPr>
          <w:p w14:paraId="7390C0EA" w14:textId="77777777" w:rsidR="0060314E" w:rsidRPr="000B24BE" w:rsidRDefault="0060314E" w:rsidP="00B97DB4">
            <w:pPr>
              <w:spacing w:before="120"/>
              <w:rPr>
                <w:b/>
              </w:rPr>
            </w:pPr>
          </w:p>
        </w:tc>
        <w:tc>
          <w:tcPr>
            <w:tcW w:w="5670" w:type="dxa"/>
          </w:tcPr>
          <w:p w14:paraId="1345BEB5" w14:textId="77777777" w:rsidR="0060314E" w:rsidRDefault="0060314E" w:rsidP="00B97DB4">
            <w:pPr>
              <w:spacing w:before="120"/>
            </w:pPr>
          </w:p>
        </w:tc>
      </w:tr>
      <w:tr w:rsidR="0060314E" w14:paraId="464190C6" w14:textId="77777777" w:rsidTr="0060314E">
        <w:trPr>
          <w:trHeight w:val="1288"/>
          <w:jc w:val="center"/>
        </w:trPr>
        <w:tc>
          <w:tcPr>
            <w:tcW w:w="562" w:type="dxa"/>
          </w:tcPr>
          <w:p w14:paraId="42748347" w14:textId="77777777" w:rsidR="0060314E" w:rsidRDefault="0060314E" w:rsidP="00B97DB4">
            <w:pPr>
              <w:spacing w:before="120"/>
            </w:pPr>
            <w:r>
              <w:t>3</w:t>
            </w:r>
          </w:p>
        </w:tc>
        <w:tc>
          <w:tcPr>
            <w:tcW w:w="1418" w:type="dxa"/>
          </w:tcPr>
          <w:p w14:paraId="0ADD1FBA" w14:textId="77777777" w:rsidR="0060314E" w:rsidRDefault="0060314E" w:rsidP="00B97DB4">
            <w:pPr>
              <w:spacing w:before="120"/>
            </w:pPr>
          </w:p>
        </w:tc>
        <w:tc>
          <w:tcPr>
            <w:tcW w:w="992" w:type="dxa"/>
          </w:tcPr>
          <w:p w14:paraId="6016C962" w14:textId="77777777" w:rsidR="0060314E" w:rsidRPr="000B24BE" w:rsidRDefault="0060314E" w:rsidP="00B97DB4">
            <w:pPr>
              <w:spacing w:before="120"/>
              <w:rPr>
                <w:b/>
              </w:rPr>
            </w:pPr>
          </w:p>
        </w:tc>
        <w:tc>
          <w:tcPr>
            <w:tcW w:w="5670" w:type="dxa"/>
          </w:tcPr>
          <w:p w14:paraId="653891E3" w14:textId="77777777" w:rsidR="0060314E" w:rsidRDefault="0060314E" w:rsidP="00B97DB4">
            <w:pPr>
              <w:spacing w:before="120"/>
            </w:pPr>
          </w:p>
        </w:tc>
      </w:tr>
      <w:tr w:rsidR="0060314E" w14:paraId="2C844863" w14:textId="77777777" w:rsidTr="0060314E">
        <w:trPr>
          <w:trHeight w:val="1288"/>
          <w:jc w:val="center"/>
        </w:trPr>
        <w:tc>
          <w:tcPr>
            <w:tcW w:w="562" w:type="dxa"/>
          </w:tcPr>
          <w:p w14:paraId="5C5BD791" w14:textId="77777777" w:rsidR="0060314E" w:rsidRDefault="0060314E" w:rsidP="00B97DB4">
            <w:pPr>
              <w:spacing w:before="120"/>
            </w:pPr>
            <w:r>
              <w:t>4</w:t>
            </w:r>
          </w:p>
        </w:tc>
        <w:tc>
          <w:tcPr>
            <w:tcW w:w="1418" w:type="dxa"/>
          </w:tcPr>
          <w:p w14:paraId="4A69B522" w14:textId="77777777" w:rsidR="0060314E" w:rsidRDefault="0060314E" w:rsidP="00B97DB4">
            <w:pPr>
              <w:spacing w:before="120"/>
            </w:pPr>
          </w:p>
        </w:tc>
        <w:tc>
          <w:tcPr>
            <w:tcW w:w="992" w:type="dxa"/>
          </w:tcPr>
          <w:p w14:paraId="5456C2ED" w14:textId="77777777" w:rsidR="0060314E" w:rsidRPr="000B24BE" w:rsidRDefault="0060314E" w:rsidP="00B97DB4">
            <w:pPr>
              <w:spacing w:before="120"/>
              <w:rPr>
                <w:b/>
              </w:rPr>
            </w:pPr>
          </w:p>
        </w:tc>
        <w:tc>
          <w:tcPr>
            <w:tcW w:w="5670" w:type="dxa"/>
          </w:tcPr>
          <w:p w14:paraId="1F80D551" w14:textId="77777777" w:rsidR="0060314E" w:rsidRDefault="0060314E" w:rsidP="00B97DB4">
            <w:pPr>
              <w:spacing w:before="120"/>
            </w:pPr>
          </w:p>
        </w:tc>
      </w:tr>
      <w:tr w:rsidR="0060314E" w14:paraId="0AB4D948" w14:textId="77777777" w:rsidTr="0060314E">
        <w:trPr>
          <w:trHeight w:val="1288"/>
          <w:jc w:val="center"/>
        </w:trPr>
        <w:tc>
          <w:tcPr>
            <w:tcW w:w="562" w:type="dxa"/>
          </w:tcPr>
          <w:p w14:paraId="69D9CE23" w14:textId="77777777" w:rsidR="0060314E" w:rsidRDefault="0060314E" w:rsidP="00B97DB4">
            <w:pPr>
              <w:spacing w:before="120"/>
            </w:pPr>
            <w:r>
              <w:t>5</w:t>
            </w:r>
          </w:p>
        </w:tc>
        <w:tc>
          <w:tcPr>
            <w:tcW w:w="1418" w:type="dxa"/>
          </w:tcPr>
          <w:p w14:paraId="63C5FC30" w14:textId="77777777" w:rsidR="0060314E" w:rsidRDefault="0060314E" w:rsidP="00B97DB4">
            <w:pPr>
              <w:spacing w:before="120"/>
            </w:pPr>
          </w:p>
        </w:tc>
        <w:tc>
          <w:tcPr>
            <w:tcW w:w="992" w:type="dxa"/>
          </w:tcPr>
          <w:p w14:paraId="3D68B7B9" w14:textId="77777777" w:rsidR="0060314E" w:rsidRPr="000B24BE" w:rsidRDefault="0060314E" w:rsidP="00B97DB4">
            <w:pPr>
              <w:spacing w:before="120"/>
              <w:rPr>
                <w:b/>
              </w:rPr>
            </w:pPr>
          </w:p>
        </w:tc>
        <w:tc>
          <w:tcPr>
            <w:tcW w:w="5670" w:type="dxa"/>
          </w:tcPr>
          <w:p w14:paraId="755CF877" w14:textId="77777777" w:rsidR="0060314E" w:rsidRDefault="0060314E" w:rsidP="00B97DB4">
            <w:pPr>
              <w:spacing w:before="120"/>
            </w:pPr>
          </w:p>
        </w:tc>
      </w:tr>
    </w:tbl>
    <w:p w14:paraId="57004FEF" w14:textId="77777777" w:rsidR="0060314E" w:rsidRPr="00643C9F" w:rsidRDefault="0060314E" w:rsidP="0060314E">
      <w:pPr>
        <w:spacing w:after="0"/>
        <w:rPr>
          <w:sz w:val="20"/>
          <w:szCs w:val="20"/>
        </w:rPr>
      </w:pPr>
      <w:bookmarkStart w:id="0" w:name="_Hlk200367083"/>
    </w:p>
    <w:bookmarkEnd w:id="0"/>
    <w:p w14:paraId="4207672E" w14:textId="3A028550" w:rsidR="0060314E" w:rsidRPr="0060314E" w:rsidRDefault="0060314E" w:rsidP="0060314E">
      <w:pPr>
        <w:rPr>
          <w:lang w:val="en-US"/>
        </w:rPr>
      </w:pPr>
      <w:r w:rsidRPr="0060314E">
        <w:rPr>
          <w:b/>
          <w:bCs/>
          <w:sz w:val="24"/>
          <w:szCs w:val="24"/>
          <w:lang w:val="en-US"/>
        </w:rPr>
        <w:t xml:space="preserve">Date and supervisor's grade </w:t>
      </w:r>
      <w:r w:rsidRPr="0060314E">
        <w:rPr>
          <w:lang w:val="en-US"/>
        </w:rPr>
        <w:t>[</w:t>
      </w:r>
      <w:r w:rsidRPr="0060314E">
        <w:rPr>
          <w:i/>
          <w:iCs/>
          <w:lang w:val="en-US"/>
        </w:rPr>
        <w:t>pass/fail</w:t>
      </w:r>
      <w:r w:rsidRPr="0060314E">
        <w:rPr>
          <w:lang w:val="en-US"/>
        </w:rPr>
        <w:t>]: ………….</w:t>
      </w:r>
    </w:p>
    <w:p w14:paraId="77DC36FB" w14:textId="77777777" w:rsidR="00BF7720" w:rsidRPr="0060314E" w:rsidRDefault="00BF7720">
      <w:pPr>
        <w:rPr>
          <w:lang w:val="en-US"/>
        </w:rPr>
      </w:pPr>
    </w:p>
    <w:p w14:paraId="49A6974B" w14:textId="77777777" w:rsidR="00A374FC" w:rsidRPr="0060314E" w:rsidRDefault="00A374FC">
      <w:pPr>
        <w:rPr>
          <w:lang w:val="en-US"/>
        </w:rPr>
      </w:pPr>
    </w:p>
    <w:p w14:paraId="787A4354" w14:textId="77777777" w:rsidR="00BF7720" w:rsidRPr="002270F0" w:rsidRDefault="00BF7720" w:rsidP="00BF7720">
      <w:pPr>
        <w:jc w:val="center"/>
        <w:rPr>
          <w:lang w:val="en-US"/>
        </w:rPr>
      </w:pPr>
      <w:r>
        <w:rPr>
          <w:lang w:val="en"/>
        </w:rPr>
        <w:t>…………………………………………………………….</w:t>
      </w:r>
      <w:r>
        <w:rPr>
          <w:lang w:val="en"/>
        </w:rPr>
        <w:tab/>
      </w:r>
      <w:r>
        <w:rPr>
          <w:lang w:val="en"/>
        </w:rPr>
        <w:tab/>
        <w:t>……………………………………………………………</w:t>
      </w:r>
    </w:p>
    <w:p w14:paraId="0575E4F5" w14:textId="77777777" w:rsidR="00BF7720" w:rsidRPr="002270F0" w:rsidRDefault="00BF7720" w:rsidP="00BF7720">
      <w:pPr>
        <w:jc w:val="center"/>
        <w:rPr>
          <w:lang w:val="en-US"/>
        </w:rPr>
      </w:pPr>
      <w:r>
        <w:rPr>
          <w:lang w:val="en"/>
        </w:rPr>
        <w:t>/doctoral student’s signature/</w:t>
      </w:r>
      <w:r>
        <w:rPr>
          <w:lang w:val="en"/>
        </w:rPr>
        <w:tab/>
      </w:r>
      <w:r>
        <w:rPr>
          <w:lang w:val="en"/>
        </w:rPr>
        <w:tab/>
      </w:r>
      <w:r>
        <w:rPr>
          <w:lang w:val="en"/>
        </w:rPr>
        <w:tab/>
      </w:r>
      <w:r>
        <w:rPr>
          <w:lang w:val="en"/>
        </w:rPr>
        <w:tab/>
      </w:r>
      <w:r>
        <w:rPr>
          <w:lang w:val="en"/>
        </w:rPr>
        <w:tab/>
        <w:t>/supervisor’s signature/</w:t>
      </w:r>
    </w:p>
    <w:p w14:paraId="16DD2CCD" w14:textId="77777777" w:rsidR="00BF7720" w:rsidRPr="002270F0" w:rsidRDefault="00BF7720" w:rsidP="006E7F45">
      <w:pPr>
        <w:spacing w:after="0"/>
        <w:rPr>
          <w:lang w:val="en-US"/>
        </w:rPr>
      </w:pPr>
    </w:p>
    <w:p w14:paraId="7C86CC40" w14:textId="77777777" w:rsidR="00DA4548" w:rsidRPr="002270F0" w:rsidRDefault="00DA4548" w:rsidP="00DA4548">
      <w:pPr>
        <w:jc w:val="center"/>
        <w:rPr>
          <w:lang w:val="en-US"/>
        </w:rPr>
      </w:pPr>
      <w:r>
        <w:rPr>
          <w:lang w:val="en"/>
        </w:rPr>
        <w:t>Credit awarded/not awarded</w:t>
      </w:r>
    </w:p>
    <w:p w14:paraId="5A569C26" w14:textId="6BE64827" w:rsidR="00DA4548" w:rsidRPr="002270F0" w:rsidRDefault="00DA4548" w:rsidP="00DA4548">
      <w:pPr>
        <w:jc w:val="center"/>
        <w:rPr>
          <w:lang w:val="en-US"/>
        </w:rPr>
      </w:pPr>
    </w:p>
    <w:p w14:paraId="7C6AE0AC" w14:textId="77777777" w:rsidR="00C05812" w:rsidRPr="002270F0" w:rsidRDefault="00C05812" w:rsidP="00DA4548">
      <w:pPr>
        <w:jc w:val="center"/>
        <w:rPr>
          <w:lang w:val="en-US"/>
        </w:rPr>
      </w:pPr>
    </w:p>
    <w:p w14:paraId="766572F4" w14:textId="77777777" w:rsidR="00DA4548" w:rsidRPr="002270F0" w:rsidRDefault="00DA4548" w:rsidP="00C05812">
      <w:pPr>
        <w:spacing w:after="0"/>
        <w:jc w:val="center"/>
        <w:rPr>
          <w:lang w:val="en-US"/>
        </w:rPr>
      </w:pPr>
      <w:r>
        <w:rPr>
          <w:lang w:val="en"/>
        </w:rPr>
        <w:t>……………………………………………….</w:t>
      </w:r>
    </w:p>
    <w:p w14:paraId="2CF7EDCF" w14:textId="5216B5B8" w:rsidR="00E4636A" w:rsidRPr="002270F0" w:rsidRDefault="00DA4548" w:rsidP="00C05812">
      <w:pPr>
        <w:spacing w:after="0"/>
        <w:jc w:val="center"/>
        <w:rPr>
          <w:lang w:val="en-US"/>
        </w:rPr>
      </w:pPr>
      <w:r>
        <w:rPr>
          <w:lang w:val="en"/>
        </w:rPr>
        <w:t xml:space="preserve">/signature of the </w:t>
      </w:r>
      <w:r w:rsidR="00B50F43">
        <w:rPr>
          <w:lang w:val="en"/>
        </w:rPr>
        <w:t>Head</w:t>
      </w:r>
      <w:r>
        <w:rPr>
          <w:lang w:val="en"/>
        </w:rPr>
        <w:t xml:space="preserve"> of the Doctoral School/</w:t>
      </w:r>
    </w:p>
    <w:p w14:paraId="3E6AD8B8" w14:textId="77777777" w:rsidR="00E4636A" w:rsidRPr="002270F0" w:rsidRDefault="00E4636A" w:rsidP="00BF7720">
      <w:pPr>
        <w:rPr>
          <w:lang w:val="en-US"/>
        </w:rPr>
      </w:pPr>
    </w:p>
    <w:p w14:paraId="704FEF49" w14:textId="28CF5068" w:rsidR="002270F0" w:rsidRPr="002270F0" w:rsidRDefault="002270F0" w:rsidP="002270F0">
      <w:pPr>
        <w:spacing w:after="0"/>
        <w:rPr>
          <w:sz w:val="20"/>
          <w:szCs w:val="20"/>
          <w:lang w:val="en-US"/>
        </w:rPr>
      </w:pPr>
    </w:p>
    <w:sectPr w:rsidR="002270F0" w:rsidRPr="002270F0" w:rsidSect="0060314E">
      <w:pgSz w:w="11906" w:h="16838"/>
      <w:pgMar w:top="567" w:right="567" w:bottom="567" w:left="62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EA8A56" w14:textId="77777777" w:rsidR="004303F2" w:rsidRDefault="004303F2" w:rsidP="002270F0">
      <w:pPr>
        <w:spacing w:after="0" w:line="240" w:lineRule="auto"/>
      </w:pPr>
      <w:r>
        <w:separator/>
      </w:r>
    </w:p>
  </w:endnote>
  <w:endnote w:type="continuationSeparator" w:id="0">
    <w:p w14:paraId="1FDE5395" w14:textId="77777777" w:rsidR="004303F2" w:rsidRDefault="004303F2" w:rsidP="002270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FEA19C" w14:textId="77777777" w:rsidR="004303F2" w:rsidRDefault="004303F2" w:rsidP="002270F0">
      <w:pPr>
        <w:spacing w:after="0" w:line="240" w:lineRule="auto"/>
      </w:pPr>
      <w:r>
        <w:separator/>
      </w:r>
    </w:p>
  </w:footnote>
  <w:footnote w:type="continuationSeparator" w:id="0">
    <w:p w14:paraId="24FA01EC" w14:textId="77777777" w:rsidR="004303F2" w:rsidRDefault="004303F2" w:rsidP="002270F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jE3MjA1Mzc2MDRX0lEKTi0uzszPAykwqgUAeNEQBiwAAAA="/>
  </w:docVars>
  <w:rsids>
    <w:rsidRoot w:val="00E71D63"/>
    <w:rsid w:val="00035C61"/>
    <w:rsid w:val="00141E5D"/>
    <w:rsid w:val="00171356"/>
    <w:rsid w:val="001E56FE"/>
    <w:rsid w:val="002270F0"/>
    <w:rsid w:val="003852DE"/>
    <w:rsid w:val="003A425A"/>
    <w:rsid w:val="004303F2"/>
    <w:rsid w:val="004975CE"/>
    <w:rsid w:val="004B660A"/>
    <w:rsid w:val="004D7B84"/>
    <w:rsid w:val="0060314E"/>
    <w:rsid w:val="006E7F45"/>
    <w:rsid w:val="0075653E"/>
    <w:rsid w:val="008E3E85"/>
    <w:rsid w:val="00901818"/>
    <w:rsid w:val="009C76DC"/>
    <w:rsid w:val="00A00FFF"/>
    <w:rsid w:val="00A374FC"/>
    <w:rsid w:val="00AA7558"/>
    <w:rsid w:val="00B50F43"/>
    <w:rsid w:val="00B75271"/>
    <w:rsid w:val="00BF7720"/>
    <w:rsid w:val="00C05812"/>
    <w:rsid w:val="00C327DD"/>
    <w:rsid w:val="00C853D3"/>
    <w:rsid w:val="00D05A6F"/>
    <w:rsid w:val="00D77E23"/>
    <w:rsid w:val="00DA4548"/>
    <w:rsid w:val="00E4636A"/>
    <w:rsid w:val="00E71D63"/>
    <w:rsid w:val="00FE0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6AA6F3F"/>
  <w15:chartTrackingRefBased/>
  <w15:docId w15:val="{A60F2C48-795C-4C1C-8856-1A5166641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0314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E71D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2270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270F0"/>
  </w:style>
  <w:style w:type="paragraph" w:styleId="Stopka">
    <w:name w:val="footer"/>
    <w:basedOn w:val="Normalny"/>
    <w:link w:val="StopkaZnak"/>
    <w:uiPriority w:val="99"/>
    <w:unhideWhenUsed/>
    <w:rsid w:val="002270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270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CD830B-EF77-45CF-B243-AF0BA47B41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2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Lipka</dc:creator>
  <cp:keywords/>
  <dc:description/>
  <cp:lastModifiedBy>Agnieszka Grabińska</cp:lastModifiedBy>
  <cp:revision>7</cp:revision>
  <cp:lastPrinted>2021-06-29T08:54:00Z</cp:lastPrinted>
  <dcterms:created xsi:type="dcterms:W3CDTF">2024-11-25T14:26:00Z</dcterms:created>
  <dcterms:modified xsi:type="dcterms:W3CDTF">2026-03-12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d8b3a9-9872-413d-99ac-c1faa937d044</vt:lpwstr>
  </property>
</Properties>
</file>